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3866E5" w14:textId="5F60CF17" w:rsidR="00474F6F" w:rsidRDefault="00123030" w:rsidP="00474F6F">
      <w:pPr>
        <w:pStyle w:val="Heading1"/>
        <w:spacing w:before="0" w:after="120" w:line="240" w:lineRule="auto"/>
        <w:jc w:val="center"/>
      </w:pPr>
      <w:r>
        <w:t>Formula One</w:t>
      </w:r>
    </w:p>
    <w:p w14:paraId="1FF5808C" w14:textId="0DBF470A" w:rsidR="00123030" w:rsidRPr="00123030" w:rsidRDefault="00123030" w:rsidP="00123030">
      <w:pPr>
        <w:jc w:val="center"/>
      </w:pPr>
      <w:r>
        <w:rPr>
          <w:noProof/>
        </w:rPr>
        <w:drawing>
          <wp:inline distT="0" distB="0" distL="0" distR="0" wp14:anchorId="459FEF79" wp14:editId="787C3343">
            <wp:extent cx="2197340" cy="1247775"/>
            <wp:effectExtent l="0" t="0" r="0" b="0"/>
            <wp:docPr id="8" name="Picture 8" descr="Ferrari F1 Png - Formula 1 Png, Transparent Png - 1024x768(#139020) -  PngF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errari F1 Png - Formula 1 Png, Transparent Png - 1024x768(#139020) -  PngFin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6080" b="90566" l="2262" r="98571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236" cy="1257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01D63" w14:textId="08435637" w:rsidR="00474F6F" w:rsidRDefault="00474F6F" w:rsidP="00474F6F">
      <w:pPr>
        <w:jc w:val="both"/>
      </w:pPr>
      <w:r>
        <w:t xml:space="preserve">You will be given an integer </w:t>
      </w:r>
      <w:r w:rsidR="00C4419A" w:rsidRPr="006347F5">
        <w:t xml:space="preserve">N </w:t>
      </w:r>
      <w:r>
        <w:t xml:space="preserve">for the size of the </w:t>
      </w:r>
      <w:r w:rsidR="00B5306F">
        <w:t xml:space="preserve">square </w:t>
      </w:r>
      <w:r>
        <w:t>matrix</w:t>
      </w:r>
      <w:r w:rsidR="00D2457B">
        <w:t xml:space="preserve"> and </w:t>
      </w:r>
      <w:r w:rsidR="00501815" w:rsidRPr="006347F5">
        <w:t xml:space="preserve">then </w:t>
      </w:r>
      <w:r w:rsidR="00D2457B">
        <w:t xml:space="preserve">an integer for the count of </w:t>
      </w:r>
      <w:r w:rsidR="00C03C6B">
        <w:t>commands</w:t>
      </w:r>
      <w:r>
        <w:t xml:space="preserve">. On the next </w:t>
      </w:r>
      <w:r w:rsidRPr="00C56E02">
        <w:rPr>
          <w:b/>
        </w:rPr>
        <w:t>n</w:t>
      </w:r>
      <w:r>
        <w:t xml:space="preserve"> lines, you will receive the rows of t</w:t>
      </w:r>
      <w:r w:rsidR="000B27D0">
        <w:t xml:space="preserve">he matrix. The </w:t>
      </w:r>
      <w:r w:rsidR="00B5306F">
        <w:t>player</w:t>
      </w:r>
      <w:r w:rsidR="000B27D0">
        <w:t xml:space="preserve"> starts </w:t>
      </w:r>
      <w:r>
        <w:t xml:space="preserve">at </w:t>
      </w:r>
      <w:r w:rsidR="000B27D0">
        <w:t xml:space="preserve">a random position (the player is marked with </w:t>
      </w:r>
      <w:r w:rsidR="00123030">
        <w:rPr>
          <w:rFonts w:ascii="Consolas" w:hAnsi="Consolas"/>
          <w:b/>
        </w:rPr>
        <w:t>"P</w:t>
      </w:r>
      <w:r w:rsidR="000B27D0">
        <w:rPr>
          <w:rFonts w:ascii="Consolas" w:hAnsi="Consolas"/>
          <w:b/>
        </w:rPr>
        <w:t>"</w:t>
      </w:r>
      <w:r w:rsidR="000B27D0" w:rsidRPr="000B27D0">
        <w:rPr>
          <w:rFonts w:ascii="Consolas" w:hAnsi="Consolas"/>
        </w:rPr>
        <w:t>)</w:t>
      </w:r>
      <w:r>
        <w:rPr>
          <w:lang w:val="bg-BG"/>
        </w:rPr>
        <w:t xml:space="preserve"> </w:t>
      </w:r>
      <w:r>
        <w:rPr>
          <w:lang w:val="en-GB"/>
        </w:rPr>
        <w:t xml:space="preserve">and </w:t>
      </w:r>
      <w:r>
        <w:rPr>
          <w:b/>
        </w:rPr>
        <w:t>a</w:t>
      </w:r>
      <w:r w:rsidRPr="009A6175">
        <w:rPr>
          <w:b/>
        </w:rPr>
        <w:t>ll of the empty slots</w:t>
      </w:r>
      <w:r w:rsidR="000B27D0">
        <w:t xml:space="preserve"> will be filled with </w:t>
      </w:r>
      <w:r w:rsidR="00123030">
        <w:rPr>
          <w:rFonts w:ascii="Consolas" w:hAnsi="Consolas"/>
          <w:b/>
        </w:rPr>
        <w:t>".</w:t>
      </w:r>
      <w:r w:rsidRPr="009A6175">
        <w:rPr>
          <w:rFonts w:ascii="Consolas" w:hAnsi="Consolas"/>
          <w:b/>
        </w:rPr>
        <w:t>"</w:t>
      </w:r>
      <w:r w:rsidR="00123030" w:rsidRPr="00AC7A07">
        <w:t xml:space="preserve"> (dot</w:t>
      </w:r>
      <w:r w:rsidR="000B27D0" w:rsidRPr="00AC7A07">
        <w:t>)</w:t>
      </w:r>
      <w:r>
        <w:t xml:space="preserve">. The goal is to reach the finish mark which will be marked with </w:t>
      </w:r>
      <w:r w:rsidR="008A3695">
        <w:t xml:space="preserve">an </w:t>
      </w:r>
      <w:r w:rsidRPr="00B5306F">
        <w:rPr>
          <w:rFonts w:ascii="Consolas" w:hAnsi="Consolas"/>
          <w:b/>
        </w:rPr>
        <w:t>"F"</w:t>
      </w:r>
      <w:r w:rsidRPr="000B27D0">
        <w:t>.</w:t>
      </w:r>
      <w:r w:rsidR="00A01AF0">
        <w:t xml:space="preserve"> On the field</w:t>
      </w:r>
      <w:r w:rsidR="008A3695">
        <w:t>,</w:t>
      </w:r>
      <w:r w:rsidR="00A01AF0">
        <w:t xml:space="preserve"> there can</w:t>
      </w:r>
      <w:r w:rsidR="000B27D0">
        <w:t xml:space="preserve"> also be bonuses and traps. Bonuses are marked with </w:t>
      </w:r>
      <w:r w:rsidR="000B27D0" w:rsidRPr="00B5306F">
        <w:rPr>
          <w:rFonts w:ascii="Consolas" w:hAnsi="Consolas"/>
          <w:b/>
        </w:rPr>
        <w:t>"B"</w:t>
      </w:r>
      <w:r w:rsidR="000B27D0">
        <w:t xml:space="preserve"> and traps are marked with </w:t>
      </w:r>
      <w:r w:rsidR="000B27D0" w:rsidRPr="00B5306F">
        <w:rPr>
          <w:rFonts w:ascii="Consolas" w:hAnsi="Consolas"/>
          <w:b/>
        </w:rPr>
        <w:t>"</w:t>
      </w:r>
      <w:r w:rsidR="00C370D1" w:rsidRPr="00B5306F">
        <w:rPr>
          <w:rFonts w:ascii="Consolas" w:hAnsi="Consolas"/>
          <w:b/>
        </w:rPr>
        <w:t>T"</w:t>
      </w:r>
      <w:r w:rsidR="00C370D1">
        <w:t>.</w:t>
      </w:r>
    </w:p>
    <w:p w14:paraId="0504094E" w14:textId="38563833" w:rsidR="00474F6F" w:rsidRPr="00501815" w:rsidRDefault="00474F6F" w:rsidP="00474F6F">
      <w:pPr>
        <w:jc w:val="both"/>
        <w:rPr>
          <w:lang w:val="bg-BG"/>
        </w:rPr>
      </w:pPr>
      <w:r>
        <w:t xml:space="preserve">Each turn you will be given commands </w:t>
      </w:r>
      <w:r w:rsidR="000B27D0">
        <w:t xml:space="preserve">for </w:t>
      </w:r>
      <w:r w:rsidR="000B27D0">
        <w:rPr>
          <w:b/>
        </w:rPr>
        <w:t xml:space="preserve">the </w:t>
      </w:r>
      <w:r w:rsidRPr="009A6175">
        <w:rPr>
          <w:b/>
        </w:rPr>
        <w:t>player’s movement</w:t>
      </w:r>
      <w:r>
        <w:rPr>
          <w:b/>
        </w:rPr>
        <w:t xml:space="preserve">. </w:t>
      </w:r>
      <w:r w:rsidR="000B27D0">
        <w:t>If the</w:t>
      </w:r>
      <w:r>
        <w:t xml:space="preserve"> player </w:t>
      </w:r>
      <w:r w:rsidRPr="008E68E5">
        <w:rPr>
          <w:b/>
        </w:rPr>
        <w:t>goes</w:t>
      </w:r>
      <w:r>
        <w:t xml:space="preserve"> </w:t>
      </w:r>
      <w:r w:rsidRPr="008E68E5">
        <w:rPr>
          <w:b/>
        </w:rPr>
        <w:t>out</w:t>
      </w:r>
      <w:r>
        <w:t xml:space="preserve"> of the matrix, he comes in from </w:t>
      </w:r>
      <w:r w:rsidRPr="008E68E5">
        <w:rPr>
          <w:b/>
        </w:rPr>
        <w:t>the other side</w:t>
      </w:r>
      <w:r>
        <w:t xml:space="preserve">. For example, if the player is on 0, 0 and the next command is left, he goes to the last spot </w:t>
      </w:r>
      <w:r w:rsidR="00D40B35">
        <w:t>on</w:t>
      </w:r>
      <w:r>
        <w:t xml:space="preserve"> the first row.</w:t>
      </w:r>
      <w:r w:rsidR="00501815">
        <w:t xml:space="preserve"> </w:t>
      </w:r>
    </w:p>
    <w:p w14:paraId="06E59A82" w14:textId="2741E2A6" w:rsidR="009E6DC9" w:rsidRDefault="009E6DC9" w:rsidP="00474F6F">
      <w:pPr>
        <w:jc w:val="both"/>
      </w:pPr>
      <w:r>
        <w:t>If the</w:t>
      </w:r>
      <w:r w:rsidR="00474F6F">
        <w:t xml:space="preserve"> player steps on </w:t>
      </w:r>
      <w:r w:rsidR="00D40B35">
        <w:t>a</w:t>
      </w:r>
      <w:r w:rsidR="00474F6F">
        <w:t xml:space="preserve"> </w:t>
      </w:r>
      <w:r w:rsidR="00D40B35" w:rsidRPr="00C4419A">
        <w:rPr>
          <w:b/>
        </w:rPr>
        <w:t>bonus</w:t>
      </w:r>
      <w:r w:rsidR="00D40B35">
        <w:t xml:space="preserve">, he should move </w:t>
      </w:r>
      <w:r w:rsidR="00B405EC">
        <w:t>another step</w:t>
      </w:r>
      <w:r w:rsidR="00ED0002">
        <w:t xml:space="preserve"> </w:t>
      </w:r>
      <w:r w:rsidR="00D40B35">
        <w:t xml:space="preserve">forward </w:t>
      </w:r>
      <w:r w:rsidR="00B405EC">
        <w:t>in the direction he is going.</w:t>
      </w:r>
      <w:r>
        <w:t xml:space="preserve"> If the player steps on a </w:t>
      </w:r>
      <w:r w:rsidRPr="00C4419A">
        <w:rPr>
          <w:b/>
        </w:rPr>
        <w:t>trap</w:t>
      </w:r>
      <w:r>
        <w:t xml:space="preserve">, he should move </w:t>
      </w:r>
      <w:r w:rsidR="00B405EC">
        <w:t>a step</w:t>
      </w:r>
      <w:r>
        <w:t xml:space="preserve"> backward.</w:t>
      </w:r>
    </w:p>
    <w:p w14:paraId="316514EE" w14:textId="30C161FE" w:rsidR="00474F6F" w:rsidRPr="009E6DC9" w:rsidRDefault="00474F6F" w:rsidP="00474F6F">
      <w:pPr>
        <w:jc w:val="both"/>
        <w:rPr>
          <w:lang w:val="bg-BG"/>
        </w:rPr>
      </w:pPr>
      <w:r>
        <w:t xml:space="preserve">When </w:t>
      </w:r>
      <w:r w:rsidR="009E6DC9">
        <w:t xml:space="preserve">the player </w:t>
      </w:r>
      <w:r w:rsidR="00C4419A" w:rsidRPr="00C4419A">
        <w:t>reaches</w:t>
      </w:r>
      <w:r w:rsidR="009E6DC9" w:rsidRPr="00C4419A">
        <w:t xml:space="preserve"> </w:t>
      </w:r>
      <w:r w:rsidR="009E6DC9">
        <w:t xml:space="preserve">the </w:t>
      </w:r>
      <w:r w:rsidR="009E6DC9" w:rsidRPr="009E6DC9">
        <w:rPr>
          <w:b/>
        </w:rPr>
        <w:t>finish mark</w:t>
      </w:r>
      <w:r w:rsidR="009E6DC9">
        <w:t xml:space="preserve"> or the </w:t>
      </w:r>
      <w:r w:rsidR="009E6DC9" w:rsidRPr="009E6DC9">
        <w:rPr>
          <w:b/>
        </w:rPr>
        <w:t xml:space="preserve">count of </w:t>
      </w:r>
      <w:r w:rsidR="00B5306F">
        <w:rPr>
          <w:b/>
        </w:rPr>
        <w:t xml:space="preserve">commands is </w:t>
      </w:r>
      <w:r w:rsidR="009E6DC9" w:rsidRPr="009E6DC9">
        <w:rPr>
          <w:b/>
        </w:rPr>
        <w:t>reached</w:t>
      </w:r>
      <w:r w:rsidR="00C4419A">
        <w:rPr>
          <w:b/>
        </w:rPr>
        <w:t>,</w:t>
      </w:r>
      <w:r w:rsidR="009E6DC9">
        <w:t xml:space="preserve"> the game ends.</w:t>
      </w:r>
    </w:p>
    <w:p w14:paraId="0DE0C363" w14:textId="77777777" w:rsidR="00474F6F" w:rsidRDefault="00474F6F" w:rsidP="00474F6F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02B46025" w14:textId="77777777" w:rsidR="00474F6F" w:rsidRDefault="00474F6F" w:rsidP="00474F6F">
      <w:pPr>
        <w:pStyle w:val="ListParagraph"/>
        <w:numPr>
          <w:ilvl w:val="0"/>
          <w:numId w:val="1"/>
        </w:numPr>
        <w:spacing w:before="0" w:after="200"/>
        <w:jc w:val="both"/>
      </w:pPr>
      <w:r w:rsidRPr="00160D1D">
        <w:t xml:space="preserve">On the first line, you are given the integer N – </w:t>
      </w:r>
      <w:r w:rsidRPr="001F5B91">
        <w:t>the size of the square matrix</w:t>
      </w:r>
      <w:r>
        <w:t>.</w:t>
      </w:r>
    </w:p>
    <w:p w14:paraId="5CD9213D" w14:textId="77777777" w:rsidR="009E6DC9" w:rsidRDefault="009E6DC9" w:rsidP="00474F6F">
      <w:pPr>
        <w:pStyle w:val="ListParagraph"/>
        <w:numPr>
          <w:ilvl w:val="0"/>
          <w:numId w:val="1"/>
        </w:numPr>
        <w:spacing w:before="0" w:after="200"/>
        <w:jc w:val="both"/>
      </w:pPr>
      <w:r>
        <w:t xml:space="preserve">On the second you are given the count of </w:t>
      </w:r>
      <w:r w:rsidR="00B5306F">
        <w:t>commands</w:t>
      </w:r>
      <w:r>
        <w:t>.</w:t>
      </w:r>
    </w:p>
    <w:p w14:paraId="10DD0B0A" w14:textId="7A74CC0C" w:rsidR="00474F6F" w:rsidRDefault="00474F6F" w:rsidP="00474F6F">
      <w:pPr>
        <w:pStyle w:val="ListParagraph"/>
        <w:numPr>
          <w:ilvl w:val="0"/>
          <w:numId w:val="1"/>
        </w:numPr>
        <w:spacing w:before="0" w:after="200"/>
        <w:jc w:val="both"/>
      </w:pPr>
      <w:r w:rsidRPr="00160D1D">
        <w:t>The next N lines hold the values for every row</w:t>
      </w:r>
      <w:r>
        <w:t>.</w:t>
      </w:r>
    </w:p>
    <w:p w14:paraId="0AFD3C01" w14:textId="74E0D273" w:rsidR="00474F6F" w:rsidRDefault="00474F6F" w:rsidP="00474F6F">
      <w:pPr>
        <w:pStyle w:val="ListParagraph"/>
        <w:numPr>
          <w:ilvl w:val="0"/>
          <w:numId w:val="1"/>
        </w:numPr>
        <w:spacing w:before="0" w:after="200"/>
        <w:jc w:val="both"/>
      </w:pPr>
      <w:r>
        <w:t>On each of the next lines</w:t>
      </w:r>
      <w:r w:rsidR="008A3695">
        <w:t>,</w:t>
      </w:r>
      <w:r>
        <w:t xml:space="preserve"> you will get</w:t>
      </w:r>
      <w:r w:rsidR="009E6DC9">
        <w:t xml:space="preserve"> </w:t>
      </w:r>
      <w:r w:rsidR="00B5306F">
        <w:t>commands for movement directions</w:t>
      </w:r>
      <w:r w:rsidRPr="003C17E4">
        <w:rPr>
          <w:rFonts w:cstheme="minorHAnsi"/>
        </w:rPr>
        <w:t>.</w:t>
      </w:r>
    </w:p>
    <w:p w14:paraId="2FF39CC6" w14:textId="77777777" w:rsidR="00474F6F" w:rsidRDefault="00474F6F" w:rsidP="00474F6F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FD22A6D" w14:textId="77777777" w:rsidR="009E6DC9" w:rsidRDefault="009E6DC9" w:rsidP="009E6DC9">
      <w:pPr>
        <w:pStyle w:val="ListParagraph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finish mark, print: </w:t>
      </w:r>
    </w:p>
    <w:p w14:paraId="2CB270EA" w14:textId="08BF4B1C" w:rsidR="009E6DC9" w:rsidRPr="009E6DC9" w:rsidRDefault="006E70B8" w:rsidP="006E70B8">
      <w:pPr>
        <w:pStyle w:val="ListParagraph"/>
        <w:numPr>
          <w:ilvl w:val="1"/>
          <w:numId w:val="3"/>
        </w:numPr>
        <w:rPr>
          <w:rFonts w:ascii="Consolas" w:hAnsi="Consolas"/>
          <w:b/>
          <w:lang w:eastAsia="ja-JP"/>
        </w:rPr>
      </w:pPr>
      <w:r>
        <w:rPr>
          <w:rFonts w:ascii="Consolas" w:hAnsi="Consolas"/>
          <w:b/>
          <w:lang w:eastAsia="ja-JP"/>
        </w:rPr>
        <w:t>"</w:t>
      </w:r>
      <w:r w:rsidRPr="006E70B8">
        <w:rPr>
          <w:rFonts w:ascii="Consolas" w:hAnsi="Consolas"/>
          <w:b/>
          <w:lang w:eastAsia="ja-JP"/>
        </w:rPr>
        <w:t>Well done, the player won first place!</w:t>
      </w:r>
      <w:r w:rsidR="009E6DC9" w:rsidRPr="009E6DC9">
        <w:rPr>
          <w:rFonts w:ascii="Consolas" w:hAnsi="Consolas"/>
          <w:b/>
          <w:lang w:eastAsia="ja-JP"/>
        </w:rPr>
        <w:t>"</w:t>
      </w:r>
    </w:p>
    <w:p w14:paraId="54A28844" w14:textId="77777777" w:rsidR="009E6DC9" w:rsidRDefault="009E6DC9" w:rsidP="009E6DC9">
      <w:pPr>
        <w:pStyle w:val="ListParagraph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</w:t>
      </w:r>
      <w:r w:rsidR="00C03C6B">
        <w:rPr>
          <w:lang w:eastAsia="ja-JP"/>
        </w:rPr>
        <w:t>commands</w:t>
      </w:r>
      <w:r>
        <w:rPr>
          <w:lang w:eastAsia="ja-JP"/>
        </w:rPr>
        <w:t xml:space="preserve"> count and hasn’t reached the finish mark print:</w:t>
      </w:r>
    </w:p>
    <w:p w14:paraId="7A526893" w14:textId="009DBDB8" w:rsidR="009E6DC9" w:rsidRPr="009E6DC9" w:rsidRDefault="006E70B8" w:rsidP="006E70B8">
      <w:pPr>
        <w:pStyle w:val="ListParagraph"/>
        <w:numPr>
          <w:ilvl w:val="1"/>
          <w:numId w:val="3"/>
        </w:numPr>
        <w:rPr>
          <w:rFonts w:ascii="Consolas" w:hAnsi="Consolas"/>
          <w:b/>
          <w:lang w:eastAsia="ja-JP"/>
        </w:rPr>
      </w:pPr>
      <w:r>
        <w:rPr>
          <w:rFonts w:ascii="Consolas" w:hAnsi="Consolas"/>
          <w:b/>
          <w:lang w:eastAsia="ja-JP"/>
        </w:rPr>
        <w:t>"O</w:t>
      </w:r>
      <w:r w:rsidRPr="006E70B8">
        <w:rPr>
          <w:rFonts w:ascii="Consolas" w:hAnsi="Consolas"/>
          <w:b/>
          <w:lang w:eastAsia="ja-JP"/>
        </w:rPr>
        <w:t>h no, t</w:t>
      </w:r>
      <w:r>
        <w:rPr>
          <w:rFonts w:ascii="Consolas" w:hAnsi="Consolas"/>
          <w:b/>
          <w:lang w:eastAsia="ja-JP"/>
        </w:rPr>
        <w:t>he player got lost on the track!</w:t>
      </w:r>
      <w:r w:rsidR="009E6DC9" w:rsidRPr="009E6DC9">
        <w:rPr>
          <w:rFonts w:ascii="Consolas" w:hAnsi="Consolas"/>
          <w:b/>
          <w:lang w:eastAsia="ja-JP"/>
        </w:rPr>
        <w:t>"</w:t>
      </w:r>
    </w:p>
    <w:p w14:paraId="4682C15E" w14:textId="19486E82" w:rsidR="00474F6F" w:rsidRDefault="008A3695" w:rsidP="00474F6F">
      <w:pPr>
        <w:pStyle w:val="ListParagraph"/>
        <w:numPr>
          <w:ilvl w:val="0"/>
          <w:numId w:val="1"/>
        </w:numPr>
        <w:spacing w:before="0" w:after="200"/>
        <w:rPr>
          <w:lang w:eastAsia="ja-JP"/>
        </w:rPr>
      </w:pPr>
      <w:r>
        <w:rPr>
          <w:lang w:eastAsia="ja-JP"/>
        </w:rPr>
        <w:t>At</w:t>
      </w:r>
      <w:r w:rsidR="00474F6F">
        <w:rPr>
          <w:lang w:eastAsia="ja-JP"/>
        </w:rPr>
        <w:t xml:space="preserve"> the end print the matrix.</w:t>
      </w:r>
    </w:p>
    <w:p w14:paraId="214117A1" w14:textId="77777777" w:rsidR="00474F6F" w:rsidRPr="00636764" w:rsidRDefault="00474F6F" w:rsidP="00474F6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Constraints</w:t>
      </w:r>
    </w:p>
    <w:p w14:paraId="59344537" w14:textId="77777777" w:rsidR="00474F6F" w:rsidRPr="00ED6371" w:rsidRDefault="00474F6F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size of the matrix will be between </w:t>
      </w:r>
      <w:r w:rsidRPr="00D51C19">
        <w:rPr>
          <w:rFonts w:eastAsia="MS Mincho"/>
          <w:b/>
          <w:lang w:eastAsia="ja-JP"/>
        </w:rPr>
        <w:t>[</w:t>
      </w:r>
      <w:r>
        <w:rPr>
          <w:rFonts w:eastAsia="MS Mincho"/>
          <w:b/>
          <w:lang w:eastAsia="ja-JP"/>
        </w:rPr>
        <w:t>2</w:t>
      </w:r>
      <w:r w:rsidRPr="00D51C19">
        <w:rPr>
          <w:rFonts w:eastAsia="MS Mincho"/>
          <w:b/>
          <w:lang w:eastAsia="ja-JP"/>
        </w:rPr>
        <w:t>…</w:t>
      </w:r>
      <w:r>
        <w:rPr>
          <w:rFonts w:eastAsia="MS Mincho"/>
          <w:b/>
          <w:lang w:eastAsia="ja-JP"/>
        </w:rPr>
        <w:t>20</w:t>
      </w:r>
      <w:r w:rsidRPr="00D51C19">
        <w:rPr>
          <w:rFonts w:eastAsia="MS Mincho"/>
          <w:b/>
          <w:lang w:eastAsia="ja-JP"/>
        </w:rPr>
        <w:t>].</w:t>
      </w:r>
    </w:p>
    <w:p w14:paraId="455044FE" w14:textId="6B5F7A9B" w:rsidR="00474F6F" w:rsidRDefault="00474F6F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players will always be indicated with </w:t>
      </w:r>
      <w:r w:rsidRPr="006347F5">
        <w:rPr>
          <w:rFonts w:cstheme="minorHAnsi"/>
          <w:b/>
        </w:rPr>
        <w:t>"</w:t>
      </w:r>
      <w:r w:rsidR="006E70B8">
        <w:rPr>
          <w:rFonts w:ascii="Consolas" w:hAnsi="Consolas"/>
          <w:b/>
        </w:rPr>
        <w:t>P</w:t>
      </w:r>
      <w:r w:rsidRPr="006347F5">
        <w:rPr>
          <w:rFonts w:cstheme="minorHAnsi"/>
          <w:b/>
        </w:rPr>
        <w:t>"</w:t>
      </w:r>
      <w:r w:rsidR="009E6DC9">
        <w:rPr>
          <w:rFonts w:ascii="Consolas" w:hAnsi="Consolas"/>
          <w:b/>
        </w:rPr>
        <w:t>.</w:t>
      </w:r>
    </w:p>
    <w:p w14:paraId="3373A156" w14:textId="54E0DDA1" w:rsidR="00474F6F" w:rsidRDefault="009E6DC9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If the player steps on the finish mark </w:t>
      </w:r>
      <w:r w:rsidRPr="00C4419A">
        <w:rPr>
          <w:rFonts w:eastAsia="MS Mincho"/>
          <w:b/>
          <w:lang w:eastAsia="ja-JP"/>
        </w:rPr>
        <w:t>at the same time</w:t>
      </w:r>
      <w:r w:rsidRPr="00C4419A">
        <w:rPr>
          <w:rFonts w:eastAsia="MS Mincho"/>
          <w:lang w:eastAsia="ja-JP"/>
        </w:rPr>
        <w:t xml:space="preserve"> </w:t>
      </w:r>
      <w:r>
        <w:rPr>
          <w:rFonts w:eastAsia="MS Mincho"/>
          <w:lang w:eastAsia="ja-JP"/>
        </w:rPr>
        <w:t>as his</w:t>
      </w:r>
      <w:r w:rsidR="00C03C6B">
        <w:rPr>
          <w:rFonts w:eastAsia="MS Mincho"/>
          <w:lang w:eastAsia="ja-JP"/>
        </w:rPr>
        <w:t xml:space="preserve"> last command</w:t>
      </w:r>
      <w:r>
        <w:rPr>
          <w:rFonts w:eastAsia="MS Mincho"/>
          <w:lang w:eastAsia="ja-JP"/>
        </w:rPr>
        <w:t xml:space="preserve">, he </w:t>
      </w:r>
      <w:r w:rsidRPr="00C4419A">
        <w:rPr>
          <w:rFonts w:eastAsia="MS Mincho"/>
          <w:b/>
          <w:lang w:eastAsia="ja-JP"/>
        </w:rPr>
        <w:t>wins</w:t>
      </w:r>
      <w:r>
        <w:rPr>
          <w:rFonts w:eastAsia="MS Mincho"/>
          <w:lang w:eastAsia="ja-JP"/>
        </w:rPr>
        <w:t xml:space="preserve"> the game.</w:t>
      </w:r>
    </w:p>
    <w:p w14:paraId="51A33F81" w14:textId="78FCED84" w:rsidR="00111F3B" w:rsidRDefault="00111F3B" w:rsidP="00111F3B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 w:rsidRPr="00111F3B">
        <w:rPr>
          <w:rFonts w:eastAsia="MS Mincho"/>
          <w:lang w:eastAsia="ja-JP"/>
        </w:rPr>
        <w:t xml:space="preserve">When the final matrix is printed and the vehicle has </w:t>
      </w:r>
      <w:r w:rsidR="008A3695">
        <w:rPr>
          <w:rFonts w:eastAsia="MS Mincho"/>
          <w:lang w:eastAsia="ja-JP"/>
        </w:rPr>
        <w:t xml:space="preserve">been </w:t>
      </w:r>
      <w:r w:rsidRPr="00111F3B">
        <w:rPr>
          <w:rFonts w:eastAsia="MS Mincho"/>
          <w:lang w:eastAsia="ja-JP"/>
        </w:rPr>
        <w:t>completed successfully, you mu</w:t>
      </w:r>
      <w:r>
        <w:rPr>
          <w:rFonts w:eastAsia="MS Mincho"/>
          <w:lang w:eastAsia="ja-JP"/>
        </w:rPr>
        <w:t>st replace the "</w:t>
      </w:r>
      <w:r w:rsidRPr="00AC7A07">
        <w:rPr>
          <w:rFonts w:ascii="Consolas" w:eastAsia="MS Mincho" w:hAnsi="Consolas"/>
          <w:b/>
          <w:lang w:eastAsia="ja-JP"/>
        </w:rPr>
        <w:t>F</w:t>
      </w:r>
      <w:r>
        <w:rPr>
          <w:rFonts w:eastAsia="MS Mincho"/>
          <w:lang w:eastAsia="ja-JP"/>
        </w:rPr>
        <w:t>" with the "</w:t>
      </w:r>
      <w:r w:rsidRPr="00AC7A07">
        <w:rPr>
          <w:rFonts w:ascii="Consolas" w:eastAsia="MS Mincho" w:hAnsi="Consolas"/>
          <w:b/>
          <w:lang w:eastAsia="ja-JP"/>
        </w:rPr>
        <w:t>P</w:t>
      </w:r>
      <w:r>
        <w:rPr>
          <w:rFonts w:eastAsia="MS Mincho"/>
          <w:lang w:eastAsia="ja-JP"/>
        </w:rPr>
        <w:t>"</w:t>
      </w:r>
      <w:r w:rsidRPr="00111F3B">
        <w:rPr>
          <w:rFonts w:eastAsia="MS Mincho"/>
          <w:lang w:eastAsia="ja-JP"/>
        </w:rPr>
        <w:t>.</w:t>
      </w:r>
    </w:p>
    <w:p w14:paraId="76012AA5" w14:textId="0A0466C8" w:rsidR="00474F6F" w:rsidRDefault="00474F6F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Commands will be in the format </w:t>
      </w:r>
      <w:r w:rsidR="008A3695">
        <w:rPr>
          <w:rFonts w:eastAsia="MS Mincho"/>
          <w:lang w:eastAsia="ja-JP"/>
        </w:rPr>
        <w:t xml:space="preserve">of </w:t>
      </w:r>
      <w:r w:rsidRPr="00AC7A07">
        <w:rPr>
          <w:rFonts w:ascii="Consolas" w:eastAsia="MS Mincho" w:hAnsi="Consolas"/>
          <w:b/>
          <w:lang w:eastAsia="ja-JP"/>
        </w:rPr>
        <w:t>up</w:t>
      </w:r>
      <w:r>
        <w:rPr>
          <w:rFonts w:eastAsia="MS Mincho"/>
          <w:lang w:eastAsia="ja-JP"/>
        </w:rPr>
        <w:t xml:space="preserve">, </w:t>
      </w:r>
      <w:r w:rsidRPr="00AC7A07">
        <w:rPr>
          <w:rFonts w:ascii="Consolas" w:eastAsia="MS Mincho" w:hAnsi="Consolas"/>
          <w:b/>
          <w:lang w:eastAsia="ja-JP"/>
        </w:rPr>
        <w:t>down</w:t>
      </w:r>
      <w:r>
        <w:rPr>
          <w:rFonts w:eastAsia="MS Mincho"/>
          <w:lang w:eastAsia="ja-JP"/>
        </w:rPr>
        <w:t xml:space="preserve">, </w:t>
      </w:r>
      <w:r w:rsidRPr="00AC7A07">
        <w:rPr>
          <w:rFonts w:ascii="Consolas" w:eastAsia="MS Mincho" w:hAnsi="Consolas"/>
          <w:b/>
          <w:lang w:eastAsia="ja-JP"/>
        </w:rPr>
        <w:t>left</w:t>
      </w:r>
      <w:r>
        <w:rPr>
          <w:rFonts w:eastAsia="MS Mincho"/>
          <w:lang w:eastAsia="ja-JP"/>
        </w:rPr>
        <w:t xml:space="preserve"> or </w:t>
      </w:r>
      <w:r w:rsidRPr="00AC7A07">
        <w:rPr>
          <w:rFonts w:ascii="Consolas" w:eastAsia="MS Mincho" w:hAnsi="Consolas"/>
          <w:b/>
          <w:lang w:eastAsia="ja-JP"/>
        </w:rPr>
        <w:t>right</w:t>
      </w:r>
      <w:r>
        <w:rPr>
          <w:rFonts w:eastAsia="MS Mincho"/>
          <w:lang w:eastAsia="ja-JP"/>
        </w:rPr>
        <w:t>.</w:t>
      </w:r>
    </w:p>
    <w:p w14:paraId="25CDE3F2" w14:textId="77777777" w:rsidR="00636764" w:rsidRDefault="00636764" w:rsidP="00474F6F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There won't be a case where you bypass the finish while you are on a trap or a bonus.</w:t>
      </w:r>
    </w:p>
    <w:p w14:paraId="0960FABD" w14:textId="4BB0D105" w:rsidR="00C913AD" w:rsidRPr="006E70B8" w:rsidRDefault="000042A4" w:rsidP="006E70B8">
      <w:pPr>
        <w:pStyle w:val="ListParagraph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A trap will never place you into a bonus</w:t>
      </w:r>
      <w:r w:rsidR="00B5306F">
        <w:rPr>
          <w:rFonts w:eastAsia="MS Mincho"/>
          <w:lang w:eastAsia="ja-JP"/>
        </w:rPr>
        <w:t xml:space="preserve"> or another trap</w:t>
      </w:r>
      <w:r>
        <w:rPr>
          <w:rFonts w:eastAsia="MS Mincho"/>
          <w:lang w:eastAsia="ja-JP"/>
        </w:rPr>
        <w:t xml:space="preserve"> and a bonus will never place you into a trap</w:t>
      </w:r>
      <w:r w:rsidR="00B5306F">
        <w:rPr>
          <w:rFonts w:eastAsia="MS Mincho"/>
          <w:lang w:eastAsia="ja-JP"/>
        </w:rPr>
        <w:t xml:space="preserve"> or another bonus</w:t>
      </w:r>
      <w:r>
        <w:rPr>
          <w:rFonts w:eastAsia="MS Mincho"/>
          <w:lang w:eastAsia="ja-JP"/>
        </w:rPr>
        <w:t>.</w:t>
      </w:r>
      <w:bookmarkStart w:id="0" w:name="_GoBack"/>
      <w:bookmarkEnd w:id="0"/>
    </w:p>
    <w:p w14:paraId="69D945F8" w14:textId="77777777" w:rsidR="00474F6F" w:rsidRDefault="00474F6F" w:rsidP="00474F6F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268"/>
        <w:gridCol w:w="6976"/>
      </w:tblGrid>
      <w:tr w:rsidR="00474F6F" w:rsidRPr="00AF66DD" w14:paraId="17A58808" w14:textId="77777777" w:rsidTr="008A3695">
        <w:trPr>
          <w:trHeight w:val="22"/>
        </w:trPr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4F5E1947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7FC9EFE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Output</w:t>
            </w:r>
          </w:p>
        </w:tc>
        <w:tc>
          <w:tcPr>
            <w:tcW w:w="6976" w:type="dxa"/>
            <w:shd w:val="clear" w:color="auto" w:fill="D9D9D9" w:themeFill="background1" w:themeFillShade="D9"/>
            <w:vAlign w:val="center"/>
          </w:tcPr>
          <w:p w14:paraId="616C6D2F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Comments</w:t>
            </w:r>
          </w:p>
        </w:tc>
      </w:tr>
      <w:tr w:rsidR="00474F6F" w:rsidRPr="00AF66DD" w14:paraId="64813240" w14:textId="77777777" w:rsidTr="008A3695">
        <w:trPr>
          <w:trHeight w:val="626"/>
        </w:trPr>
        <w:tc>
          <w:tcPr>
            <w:tcW w:w="1271" w:type="dxa"/>
          </w:tcPr>
          <w:p w14:paraId="44605A39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5</w:t>
            </w:r>
          </w:p>
          <w:p w14:paraId="3F7202D7" w14:textId="43B72539" w:rsidR="00636F0A" w:rsidRPr="00636F0A" w:rsidRDefault="003B0904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3E3CC8C" w14:textId="26B254C4" w:rsidR="00636F0A" w:rsidRPr="00636F0A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.</w:t>
            </w:r>
          </w:p>
          <w:p w14:paraId="252AD38E" w14:textId="3728A261" w:rsidR="00636F0A" w:rsidRPr="00636F0A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P...</w:t>
            </w:r>
          </w:p>
          <w:p w14:paraId="7702A701" w14:textId="4E8E3E50" w:rsidR="00636F0A" w:rsidRPr="00636F0A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B...</w:t>
            </w:r>
          </w:p>
          <w:p w14:paraId="3BCDC8F3" w14:textId="0D20FDF5" w:rsidR="00636F0A" w:rsidRPr="00636F0A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.</w:t>
            </w:r>
          </w:p>
          <w:p w14:paraId="60A2E838" w14:textId="3BF9E23A" w:rsidR="00636F0A" w:rsidRPr="00636F0A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F</w:t>
            </w:r>
            <w:r w:rsidR="00651E27">
              <w:rPr>
                <w:rFonts w:ascii="Consolas" w:hAnsi="Consolas" w:cs="Consolas"/>
                <w:noProof/>
              </w:rPr>
              <w:t>...</w:t>
            </w:r>
          </w:p>
          <w:p w14:paraId="64B3934B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  <w:p w14:paraId="5826941D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right</w:t>
            </w:r>
          </w:p>
          <w:p w14:paraId="5B0CFDA4" w14:textId="77777777" w:rsidR="00474F6F" w:rsidRPr="00A62024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2268" w:type="dxa"/>
          </w:tcPr>
          <w:p w14:paraId="3E1E8750" w14:textId="77777777" w:rsidR="006E70B8" w:rsidRDefault="006E70B8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E70B8">
              <w:rPr>
                <w:rFonts w:ascii="Consolas" w:hAnsi="Consolas" w:cs="Consolas"/>
                <w:noProof/>
              </w:rPr>
              <w:t>Well done, the player won first place!</w:t>
            </w:r>
          </w:p>
          <w:p w14:paraId="432CA12F" w14:textId="77777777" w:rsidR="00651E27" w:rsidRPr="00636F0A" w:rsidRDefault="00651E27" w:rsidP="00651E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.</w:t>
            </w:r>
          </w:p>
          <w:p w14:paraId="6C97BBF3" w14:textId="77777777" w:rsidR="00651E27" w:rsidRPr="00636F0A" w:rsidRDefault="00651E27" w:rsidP="00651E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.</w:t>
            </w:r>
          </w:p>
          <w:p w14:paraId="2BFBADDE" w14:textId="330F4262" w:rsidR="00636F0A" w:rsidRPr="00636F0A" w:rsidRDefault="00651E27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B...</w:t>
            </w:r>
          </w:p>
          <w:p w14:paraId="7149E5CD" w14:textId="3BA6870D" w:rsidR="00636F0A" w:rsidRPr="00636F0A" w:rsidRDefault="00651E27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.</w:t>
            </w:r>
          </w:p>
          <w:p w14:paraId="3B01E69B" w14:textId="0D96F517" w:rsidR="00474F6F" w:rsidRPr="00A62024" w:rsidRDefault="00651E27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</w:t>
            </w:r>
            <w:r w:rsidR="00CF1AE3">
              <w:rPr>
                <w:rFonts w:ascii="Consolas" w:hAnsi="Consolas" w:cs="Consolas"/>
                <w:noProof/>
              </w:rPr>
              <w:t>P</w:t>
            </w:r>
            <w:r>
              <w:rPr>
                <w:rFonts w:ascii="Consolas" w:hAnsi="Consolas" w:cs="Consolas"/>
                <w:noProof/>
              </w:rPr>
              <w:t>...</w:t>
            </w:r>
          </w:p>
        </w:tc>
        <w:tc>
          <w:tcPr>
            <w:tcW w:w="6976" w:type="dxa"/>
          </w:tcPr>
          <w:p w14:paraId="52F888F9" w14:textId="613A3ABE" w:rsidR="00474F6F" w:rsidRPr="00111F3B" w:rsidRDefault="00474F6F" w:rsidP="0041268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 xml:space="preserve">The first command is </w:t>
            </w:r>
            <w:r w:rsidR="00636F0A" w:rsidRPr="00111F3B">
              <w:rPr>
                <w:rFonts w:cstheme="minorHAnsi"/>
                <w:b/>
                <w:noProof/>
              </w:rPr>
              <w:t xml:space="preserve">down </w:t>
            </w:r>
            <w:r w:rsidRPr="00111F3B">
              <w:rPr>
                <w:rFonts w:cstheme="minorHAnsi"/>
                <w:noProof/>
              </w:rPr>
              <w:t xml:space="preserve">so </w:t>
            </w:r>
            <w:r w:rsidR="00651E27" w:rsidRPr="00111F3B">
              <w:rPr>
                <w:rFonts w:cstheme="minorHAnsi"/>
                <w:b/>
                <w:noProof/>
              </w:rPr>
              <w:t>P</w:t>
            </w:r>
            <w:r w:rsidR="00636F0A" w:rsidRPr="00111F3B">
              <w:rPr>
                <w:rFonts w:cstheme="minorHAnsi"/>
                <w:noProof/>
              </w:rPr>
              <w:t xml:space="preserve"> moves down. On turn 1, the player steps on a bonus and does an additional step. On turn 2, the player steps on a trap and goes a step back. </w:t>
            </w:r>
            <w:r w:rsidRPr="00111F3B">
              <w:rPr>
                <w:rFonts w:cstheme="minorHAnsi"/>
                <w:noProof/>
              </w:rPr>
              <w:t>After each turn the field is:</w:t>
            </w:r>
          </w:p>
          <w:p w14:paraId="23AB88EF" w14:textId="77777777" w:rsidR="00474F6F" w:rsidRPr="00111F3B" w:rsidRDefault="00636F0A" w:rsidP="0041268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 xml:space="preserve">  1      2      3   </w:t>
            </w:r>
          </w:p>
          <w:p w14:paraId="06B0EF73" w14:textId="51C4F31C" w:rsidR="00636F0A" w:rsidRPr="00111F3B" w:rsidRDefault="00651E27" w:rsidP="00651E27">
            <w:pPr>
              <w:spacing w:after="0" w:line="240" w:lineRule="auto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.... .....  .....</w:t>
            </w:r>
          </w:p>
          <w:p w14:paraId="4CDED236" w14:textId="23C41909" w:rsidR="00636F0A" w:rsidRPr="00111F3B" w:rsidRDefault="00651E27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.... .....  .....</w:t>
            </w:r>
          </w:p>
          <w:p w14:paraId="1B334DBE" w14:textId="6A77A609" w:rsidR="00636F0A" w:rsidRPr="00111F3B" w:rsidRDefault="00651E27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B...  .B...  .B...</w:t>
            </w:r>
          </w:p>
          <w:p w14:paraId="1A3A299F" w14:textId="780FFDA5" w:rsidR="00636F0A" w:rsidRPr="00111F3B" w:rsidRDefault="00651E27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PT..  .PT..  ..T..</w:t>
            </w:r>
          </w:p>
          <w:p w14:paraId="445B8A0F" w14:textId="5EF095AD" w:rsidR="00636F0A" w:rsidRPr="00111F3B" w:rsidRDefault="00651E27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F...  .F...  .P...</w:t>
            </w:r>
          </w:p>
          <w:p w14:paraId="06CC3E5D" w14:textId="5A2C2CED" w:rsidR="00474F6F" w:rsidRPr="00111F3B" w:rsidRDefault="008A3695" w:rsidP="003270B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I</w:t>
            </w:r>
            <w:r w:rsidR="00636F0A" w:rsidRPr="00111F3B">
              <w:rPr>
                <w:rFonts w:cstheme="minorHAnsi"/>
                <w:noProof/>
              </w:rPr>
              <w:t>n turn</w:t>
            </w:r>
            <w:r>
              <w:rPr>
                <w:rFonts w:cstheme="minorHAnsi"/>
                <w:noProof/>
              </w:rPr>
              <w:t>,</w:t>
            </w:r>
            <w:r w:rsidR="00636F0A" w:rsidRPr="00111F3B">
              <w:rPr>
                <w:rFonts w:cstheme="minorHAnsi"/>
                <w:noProof/>
              </w:rPr>
              <w:t xml:space="preserve"> 3</w:t>
            </w:r>
            <w:r w:rsidR="00474F6F" w:rsidRPr="00111F3B">
              <w:rPr>
                <w:rFonts w:cstheme="minorHAnsi"/>
                <w:noProof/>
              </w:rPr>
              <w:t xml:space="preserve"> </w:t>
            </w:r>
            <w:r w:rsidR="00651E27" w:rsidRPr="00111F3B">
              <w:rPr>
                <w:rFonts w:cstheme="minorHAnsi"/>
                <w:b/>
                <w:noProof/>
              </w:rPr>
              <w:t>P</w:t>
            </w:r>
            <w:r w:rsidR="00474F6F" w:rsidRPr="00111F3B">
              <w:rPr>
                <w:rFonts w:cstheme="minorHAnsi"/>
                <w:noProof/>
              </w:rPr>
              <w:t xml:space="preserve"> </w:t>
            </w:r>
            <w:r w:rsidR="003270BA" w:rsidRPr="00111F3B">
              <w:rPr>
                <w:rFonts w:cstheme="minorHAnsi"/>
                <w:noProof/>
              </w:rPr>
              <w:t>reaches the finish 'F' and wins the game.</w:t>
            </w:r>
          </w:p>
        </w:tc>
      </w:tr>
      <w:tr w:rsidR="00474F6F" w:rsidRPr="00AF66DD" w14:paraId="1547ECCB" w14:textId="77777777" w:rsidTr="008A3695">
        <w:trPr>
          <w:trHeight w:val="626"/>
        </w:trPr>
        <w:tc>
          <w:tcPr>
            <w:tcW w:w="1271" w:type="dxa"/>
          </w:tcPr>
          <w:p w14:paraId="4B71B17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4</w:t>
            </w:r>
          </w:p>
          <w:p w14:paraId="63B30C5B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3</w:t>
            </w:r>
          </w:p>
          <w:p w14:paraId="66EDFA3D" w14:textId="485A6FD3" w:rsidR="00A27D45" w:rsidRPr="00A27D45" w:rsidRDefault="00651E27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</w:t>
            </w:r>
          </w:p>
          <w:p w14:paraId="52A5E7AD" w14:textId="02794696" w:rsidR="00A27D45" w:rsidRPr="00A27D45" w:rsidRDefault="00651E27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P.</w:t>
            </w:r>
            <w:r w:rsidR="00A27D45" w:rsidRPr="00A27D45">
              <w:rPr>
                <w:rFonts w:ascii="Consolas" w:hAnsi="Consolas" w:cs="Consolas"/>
                <w:noProof/>
              </w:rPr>
              <w:t>B</w:t>
            </w:r>
          </w:p>
          <w:p w14:paraId="41B5B8CE" w14:textId="42D15001" w:rsidR="00A27D45" w:rsidRPr="00A27D45" w:rsidRDefault="00651E27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</w:t>
            </w:r>
          </w:p>
          <w:p w14:paraId="737F9252" w14:textId="30E3E218" w:rsidR="00A27D45" w:rsidRPr="00A27D45" w:rsidRDefault="00651E27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</w:t>
            </w:r>
            <w:r w:rsidR="00A27D45" w:rsidRPr="00A27D45">
              <w:rPr>
                <w:rFonts w:ascii="Consolas" w:hAnsi="Consolas" w:cs="Consolas"/>
                <w:noProof/>
              </w:rPr>
              <w:t>F</w:t>
            </w:r>
          </w:p>
          <w:p w14:paraId="001D4BAE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7EECF74C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63D81B71" w14:textId="77777777" w:rsidR="00474F6F" w:rsidRPr="00A62024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68" w:type="dxa"/>
          </w:tcPr>
          <w:p w14:paraId="4CC2FD9F" w14:textId="77777777" w:rsidR="006E70B8" w:rsidRDefault="006E70B8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E70B8">
              <w:rPr>
                <w:rFonts w:ascii="Consolas" w:hAnsi="Consolas" w:cs="Consolas"/>
                <w:noProof/>
              </w:rPr>
              <w:t>Oh no, the player got lost on the track!</w:t>
            </w:r>
          </w:p>
          <w:p w14:paraId="763B9846" w14:textId="0377A017" w:rsidR="004D09B2" w:rsidRPr="004D09B2" w:rsidRDefault="00651E27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</w:t>
            </w:r>
          </w:p>
          <w:p w14:paraId="674DA78B" w14:textId="35BC1ADE" w:rsidR="004D09B2" w:rsidRPr="004D09B2" w:rsidRDefault="00651E27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</w:t>
            </w:r>
            <w:r w:rsidR="004D09B2" w:rsidRPr="004D09B2">
              <w:rPr>
                <w:rFonts w:ascii="Consolas" w:hAnsi="Consolas" w:cs="Consolas"/>
                <w:noProof/>
              </w:rPr>
              <w:t>B</w:t>
            </w:r>
          </w:p>
          <w:p w14:paraId="292171EA" w14:textId="4A91C54D" w:rsidR="004D09B2" w:rsidRPr="004D09B2" w:rsidRDefault="00651E27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</w:t>
            </w:r>
          </w:p>
          <w:p w14:paraId="031BDF80" w14:textId="7DBE7198" w:rsidR="00474F6F" w:rsidRPr="00A62024" w:rsidRDefault="00651E27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..</w:t>
            </w:r>
            <w:r w:rsidR="004D09B2" w:rsidRPr="004D09B2">
              <w:rPr>
                <w:rFonts w:ascii="Consolas" w:hAnsi="Consolas" w:cs="Consolas"/>
                <w:noProof/>
              </w:rPr>
              <w:t>F</w:t>
            </w:r>
          </w:p>
        </w:tc>
        <w:tc>
          <w:tcPr>
            <w:tcW w:w="6976" w:type="dxa"/>
          </w:tcPr>
          <w:p w14:paraId="5F59DB88" w14:textId="73FEDC64" w:rsidR="00474F6F" w:rsidRPr="00111F3B" w:rsidRDefault="00C4419A" w:rsidP="00412687">
            <w:pPr>
              <w:spacing w:after="0" w:line="240" w:lineRule="auto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 xml:space="preserve">The first command is </w:t>
            </w:r>
            <w:r w:rsidRPr="00111F3B">
              <w:rPr>
                <w:rFonts w:cstheme="minorHAnsi"/>
                <w:b/>
                <w:noProof/>
              </w:rPr>
              <w:t>up</w:t>
            </w:r>
            <w:r w:rsidRPr="00111F3B">
              <w:rPr>
                <w:rFonts w:cstheme="minorHAnsi"/>
                <w:noProof/>
              </w:rPr>
              <w:t xml:space="preserve"> so </w:t>
            </w:r>
            <w:r w:rsidR="00651E27" w:rsidRPr="00111F3B">
              <w:rPr>
                <w:rFonts w:cstheme="minorHAnsi"/>
                <w:b/>
                <w:noProof/>
              </w:rPr>
              <w:t>P</w:t>
            </w:r>
            <w:r w:rsidRPr="00111F3B">
              <w:rPr>
                <w:rFonts w:cstheme="minorHAnsi"/>
                <w:noProof/>
              </w:rPr>
              <w:t xml:space="preserve"> moves up and the new player position is </w:t>
            </w:r>
            <w:r w:rsidRPr="00111F3B">
              <w:rPr>
                <w:rFonts w:cstheme="minorHAnsi"/>
                <w:b/>
                <w:noProof/>
              </w:rPr>
              <w:t>(0,1).</w:t>
            </w:r>
            <w:r w:rsidRPr="00111F3B">
              <w:rPr>
                <w:rFonts w:cstheme="minorHAnsi"/>
                <w:noProof/>
              </w:rPr>
              <w:t xml:space="preserve"> The next command is </w:t>
            </w:r>
            <w:r w:rsidRPr="00111F3B">
              <w:rPr>
                <w:rFonts w:cstheme="minorHAnsi"/>
                <w:b/>
                <w:noProof/>
              </w:rPr>
              <w:t>up</w:t>
            </w:r>
            <w:r w:rsidRPr="00111F3B">
              <w:rPr>
                <w:rFonts w:cstheme="minorHAnsi"/>
                <w:noProof/>
              </w:rPr>
              <w:t xml:space="preserve"> again, so the player goes </w:t>
            </w:r>
            <w:r w:rsidRPr="00111F3B">
              <w:rPr>
                <w:rFonts w:cstheme="minorHAnsi"/>
                <w:b/>
                <w:noProof/>
              </w:rPr>
              <w:t>out</w:t>
            </w:r>
            <w:r w:rsidRPr="00111F3B">
              <w:rPr>
                <w:rFonts w:cstheme="minorHAnsi"/>
                <w:noProof/>
              </w:rPr>
              <w:t xml:space="preserve"> </w:t>
            </w:r>
            <w:r w:rsidRPr="00111F3B">
              <w:rPr>
                <w:rFonts w:cstheme="minorHAnsi"/>
                <w:b/>
                <w:noProof/>
              </w:rPr>
              <w:t>of the matrix</w:t>
            </w:r>
            <w:r w:rsidRPr="00111F3B">
              <w:rPr>
                <w:rFonts w:cstheme="minorHAnsi"/>
                <w:noProof/>
              </w:rPr>
              <w:t xml:space="preserve"> and </w:t>
            </w:r>
            <w:r w:rsidRPr="00111F3B">
              <w:rPr>
                <w:rFonts w:cstheme="minorHAnsi"/>
                <w:b/>
                <w:noProof/>
              </w:rPr>
              <w:t xml:space="preserve">comes back from the other side at (3,1). </w:t>
            </w:r>
            <w:r w:rsidRPr="00111F3B">
              <w:rPr>
                <w:rFonts w:cstheme="minorHAnsi"/>
                <w:noProof/>
              </w:rPr>
              <w:t xml:space="preserve">Then the command is </w:t>
            </w:r>
            <w:r w:rsidRPr="00111F3B">
              <w:rPr>
                <w:rFonts w:cstheme="minorHAnsi"/>
                <w:b/>
                <w:noProof/>
              </w:rPr>
              <w:t>left</w:t>
            </w:r>
            <w:r w:rsidRPr="00111F3B">
              <w:rPr>
                <w:rFonts w:cstheme="minorHAnsi"/>
                <w:noProof/>
              </w:rPr>
              <w:t xml:space="preserve">, so the end position is </w:t>
            </w:r>
            <w:r w:rsidRPr="00111F3B">
              <w:rPr>
                <w:rFonts w:cstheme="minorHAnsi"/>
                <w:b/>
                <w:noProof/>
              </w:rPr>
              <w:t>(3,0)</w:t>
            </w:r>
            <w:r w:rsidRPr="00111F3B">
              <w:rPr>
                <w:rFonts w:cstheme="minorHAnsi"/>
                <w:noProof/>
              </w:rPr>
              <w:t xml:space="preserve"> which is not the finish mark, so the </w:t>
            </w:r>
            <w:r w:rsidRPr="00111F3B">
              <w:rPr>
                <w:rFonts w:cstheme="minorHAnsi"/>
                <w:b/>
                <w:noProof/>
              </w:rPr>
              <w:t>player has lost</w:t>
            </w:r>
            <w:r w:rsidRPr="00111F3B">
              <w:rPr>
                <w:rFonts w:cstheme="minorHAnsi"/>
                <w:noProof/>
              </w:rPr>
              <w:t>.</w:t>
            </w:r>
          </w:p>
        </w:tc>
      </w:tr>
    </w:tbl>
    <w:p w14:paraId="0353DFF2" w14:textId="77777777" w:rsidR="00474F6F" w:rsidRPr="00B724CD" w:rsidRDefault="00474F6F" w:rsidP="00474F6F">
      <w:pPr>
        <w:jc w:val="both"/>
        <w:rPr>
          <w:lang w:val="en-GB"/>
        </w:rPr>
      </w:pPr>
    </w:p>
    <w:p w14:paraId="43C3033B" w14:textId="77777777" w:rsidR="00992C56" w:rsidRDefault="00992C56"/>
    <w:sectPr w:rsidR="00992C56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599740" w14:textId="77777777" w:rsidR="00640A39" w:rsidRDefault="00640A39">
      <w:pPr>
        <w:spacing w:before="0" w:after="0" w:line="240" w:lineRule="auto"/>
      </w:pPr>
      <w:r>
        <w:separator/>
      </w:r>
    </w:p>
  </w:endnote>
  <w:endnote w:type="continuationSeparator" w:id="0">
    <w:p w14:paraId="0C712FCF" w14:textId="77777777" w:rsidR="00640A39" w:rsidRDefault="00640A3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E11D76" w14:textId="77777777" w:rsidR="008A3695" w:rsidRDefault="008A36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E170" w14:textId="40136172" w:rsidR="00E57CFD" w:rsidRDefault="00E57CFD" w:rsidP="00E57CF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1EFA8B" wp14:editId="46573F79">
              <wp:simplePos x="0" y="0"/>
              <wp:positionH relativeFrom="column">
                <wp:posOffset>-1270</wp:posOffset>
              </wp:positionH>
              <wp:positionV relativeFrom="paragraph">
                <wp:posOffset>1803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58E8E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4.2pt" to="520.7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" strokecolor="#375623 [1609]" strokeweight="1pt">
              <v:stroke joinstyle="miter" endcap="round"/>
            </v:line>
          </w:pict>
        </mc:Fallback>
      </mc:AlternateContent>
    </w:r>
  </w:p>
  <w:p w14:paraId="08B87935" w14:textId="428E2476" w:rsidR="00AB087E" w:rsidRPr="00377DD5" w:rsidRDefault="008A3695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2EB33F0" wp14:editId="5EDC4AC4">
              <wp:simplePos x="0" y="0"/>
              <wp:positionH relativeFrom="column">
                <wp:posOffset>564705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B4B6E8" w14:textId="4B52CCCB" w:rsidR="00E57CFD" w:rsidRPr="00596AA5" w:rsidRDefault="00E57CFD" w:rsidP="00E57CF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369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369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2EB33F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4.6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B+kcf84QAAAAoBAAAP&#10;AAAAAAAAAAAAAAAAAM0EAABkcnMvZG93bnJldi54bWxQSwUGAAAAAAQABADzAAAA2wUAAAAA&#10;" filled="f" stroked="f" strokeweight=".5pt">
              <v:textbox inset="0,0,0,0">
                <w:txbxContent>
                  <w:p w14:paraId="64B4B6E8" w14:textId="4B52CCCB" w:rsidR="00E57CFD" w:rsidRPr="00596AA5" w:rsidRDefault="00E57CFD" w:rsidP="00E57CF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369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369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67252E" wp14:editId="1D074934">
              <wp:simplePos x="0" y="0"/>
              <wp:positionH relativeFrom="column">
                <wp:posOffset>1345565</wp:posOffset>
              </wp:positionH>
              <wp:positionV relativeFrom="paragraph">
                <wp:posOffset>1968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9CCDBC" w14:textId="76F74B8B" w:rsidR="00E57CFD" w:rsidRPr="002C539D" w:rsidRDefault="00E57CFD" w:rsidP="00E57CF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1" w:history="1">
                            <w:r w:rsidR="00111F3B" w:rsidRPr="00111F3B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48D6822" w14:textId="77777777" w:rsidR="00E57CFD" w:rsidRPr="00596AA5" w:rsidRDefault="00E57CFD" w:rsidP="00E57CF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E0BB16" wp14:editId="6B7639E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98E12F" wp14:editId="5103A8C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6FD3C9" wp14:editId="211C7D8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0907D3" wp14:editId="3E7E0AA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6CBE09" wp14:editId="5AC3064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D5D088" wp14:editId="53AD9DF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92CFAC" wp14:editId="0935CE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3B315B" wp14:editId="29E1734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0F86EA" wp14:editId="73B793F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67252E" id="Text Box 16" o:spid="_x0000_s1027" type="#_x0000_t202" style="position:absolute;margin-left:105.95pt;margin-top:1.5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" filled="f" stroked="f">
              <v:textbox inset=".5mm,1.2mm,.5mm,.5mm">
                <w:txbxContent>
                  <w:p w14:paraId="329CCDBC" w14:textId="76F74B8B" w:rsidR="00E57CFD" w:rsidRPr="002C539D" w:rsidRDefault="00E57CFD" w:rsidP="00E57CF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>© SoftUni –</w:t>
                    </w:r>
                    <w:hyperlink r:id="rId21" w:history="1">
                      <w:r w:rsidR="00111F3B" w:rsidRPr="00111F3B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48D6822" w14:textId="77777777" w:rsidR="00E57CFD" w:rsidRPr="00596AA5" w:rsidRDefault="00E57CFD" w:rsidP="00E57CF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E0BB16" wp14:editId="6B7639E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98E12F" wp14:editId="5103A8C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6FD3C9" wp14:editId="211C7D8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0907D3" wp14:editId="3E7E0AA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6CBE09" wp14:editId="5AC3064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D5D088" wp14:editId="53AD9DF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92CFAC" wp14:editId="0935CE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3B315B" wp14:editId="29E1734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0F86EA" wp14:editId="73B793F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AA4287" wp14:editId="285E51D3">
              <wp:simplePos x="0" y="0"/>
              <wp:positionH relativeFrom="column">
                <wp:posOffset>1395095</wp:posOffset>
              </wp:positionH>
              <wp:positionV relativeFrom="paragraph">
                <wp:posOffset>2679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25C253" w14:textId="77777777" w:rsidR="00E57CFD" w:rsidRPr="002C539D" w:rsidRDefault="00E57CFD" w:rsidP="00E57CF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AA4287" id="Text Box 6" o:spid="_x0000_s1028" type="#_x0000_t202" style="position:absolute;margin-left:109.85pt;margin-top:21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DiMh/B3gAA&#10;AAkBAAAPAAAAAAAAAAAAAAAAANYEAABkcnMvZG93bnJldi54bWxQSwUGAAAAAAQABADzAAAA4QUA&#10;AAAA&#10;" filled="f" stroked="f" strokeweight=".5pt">
              <v:textbox inset=".5mm,0,0,0">
                <w:txbxContent>
                  <w:p w14:paraId="3B25C253" w14:textId="77777777" w:rsidR="00E57CFD" w:rsidRPr="002C539D" w:rsidRDefault="00E57CFD" w:rsidP="00E57CF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716092F" wp14:editId="786DF8C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FBC486" w14:textId="77777777" w:rsidR="008A3695" w:rsidRDefault="008A36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3E687A" w14:textId="77777777" w:rsidR="00640A39" w:rsidRDefault="00640A39">
      <w:pPr>
        <w:spacing w:before="0" w:after="0" w:line="240" w:lineRule="auto"/>
      </w:pPr>
      <w:r>
        <w:separator/>
      </w:r>
    </w:p>
  </w:footnote>
  <w:footnote w:type="continuationSeparator" w:id="0">
    <w:p w14:paraId="5407A39D" w14:textId="77777777" w:rsidR="00640A39" w:rsidRDefault="00640A3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57F460" w14:textId="77777777" w:rsidR="008A3695" w:rsidRDefault="008A36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6696FE" w14:textId="77777777" w:rsidR="00AB087E" w:rsidRDefault="00640A39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40B1BB" w14:textId="77777777" w:rsidR="008A3695" w:rsidRDefault="008A36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1212DA"/>
    <w:multiLevelType w:val="hybridMultilevel"/>
    <w:tmpl w:val="C5307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S1MDc1sAAiSyUdpeDU4uLM/DyQAsNaALe99QQsAAAA"/>
  </w:docVars>
  <w:rsids>
    <w:rsidRoot w:val="00453998"/>
    <w:rsid w:val="000042A4"/>
    <w:rsid w:val="000B27D0"/>
    <w:rsid w:val="00111F3B"/>
    <w:rsid w:val="00123030"/>
    <w:rsid w:val="002B0E6A"/>
    <w:rsid w:val="002B7E59"/>
    <w:rsid w:val="002C7829"/>
    <w:rsid w:val="003270BA"/>
    <w:rsid w:val="00334483"/>
    <w:rsid w:val="003B0904"/>
    <w:rsid w:val="00453998"/>
    <w:rsid w:val="00474F6F"/>
    <w:rsid w:val="004C77FB"/>
    <w:rsid w:val="004D09B2"/>
    <w:rsid w:val="00501815"/>
    <w:rsid w:val="00565B82"/>
    <w:rsid w:val="006347F5"/>
    <w:rsid w:val="00636764"/>
    <w:rsid w:val="00636F0A"/>
    <w:rsid w:val="00640A39"/>
    <w:rsid w:val="00651E27"/>
    <w:rsid w:val="006E70B8"/>
    <w:rsid w:val="0084042E"/>
    <w:rsid w:val="008A3695"/>
    <w:rsid w:val="008D12F9"/>
    <w:rsid w:val="008D420F"/>
    <w:rsid w:val="009133D1"/>
    <w:rsid w:val="00931F6F"/>
    <w:rsid w:val="0094173F"/>
    <w:rsid w:val="00992C56"/>
    <w:rsid w:val="009E687F"/>
    <w:rsid w:val="009E6DC9"/>
    <w:rsid w:val="00A01AF0"/>
    <w:rsid w:val="00A27D45"/>
    <w:rsid w:val="00A561F8"/>
    <w:rsid w:val="00AC7A07"/>
    <w:rsid w:val="00AE5C8A"/>
    <w:rsid w:val="00B405EC"/>
    <w:rsid w:val="00B5306F"/>
    <w:rsid w:val="00BE2CB5"/>
    <w:rsid w:val="00C03C6B"/>
    <w:rsid w:val="00C370D1"/>
    <w:rsid w:val="00C4419A"/>
    <w:rsid w:val="00C913AD"/>
    <w:rsid w:val="00CF1AE3"/>
    <w:rsid w:val="00D2457B"/>
    <w:rsid w:val="00D40B35"/>
    <w:rsid w:val="00E2767B"/>
    <w:rsid w:val="00E57CFD"/>
    <w:rsid w:val="00ED0002"/>
    <w:rsid w:val="00F93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842623"/>
  <w15:chartTrackingRefBased/>
  <w15:docId w15:val="{0928FC5A-E347-4809-BEEB-E7609526C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4F6F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74F6F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4F6F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4F6F"/>
    <w:rPr>
      <w:rFonts w:eastAsiaTheme="majorEastAsia" w:cstheme="majorBidi"/>
      <w:b/>
      <w:color w:val="642D08"/>
      <w:sz w:val="4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74F6F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F6F"/>
  </w:style>
  <w:style w:type="paragraph" w:styleId="Footer">
    <w:name w:val="footer"/>
    <w:basedOn w:val="Normal"/>
    <w:link w:val="FooterChar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F6F"/>
  </w:style>
  <w:style w:type="character" w:styleId="Hyperlink">
    <w:name w:val="Hyperlink"/>
    <w:basedOn w:val="DefaultParagraphFont"/>
    <w:uiPriority w:val="99"/>
    <w:unhideWhenUsed/>
    <w:rsid w:val="00474F6F"/>
    <w:rPr>
      <w:color w:val="0563C1" w:themeColor="hyperlink"/>
      <w:u w:val="single"/>
    </w:rPr>
  </w:style>
  <w:style w:type="character" w:styleId="Strong">
    <w:name w:val="Strong"/>
    <w:basedOn w:val="DefaultParagraphFont"/>
    <w:qFormat/>
    <w:rsid w:val="00474F6F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474F6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474F6F"/>
  </w:style>
  <w:style w:type="character" w:customStyle="1" w:styleId="tlid-translation">
    <w:name w:val="tlid-translation"/>
    <w:basedOn w:val="DefaultParagraphFont"/>
    <w:rsid w:val="00474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98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/>
  <dc:creator>Rosen Rose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</cp:lastModifiedBy>
  <cp:revision>6</cp:revision>
  <dcterms:created xsi:type="dcterms:W3CDTF">2021-01-27T09:52:00Z</dcterms:created>
  <dcterms:modified xsi:type="dcterms:W3CDTF">2022-04-07T13:28:00Z</dcterms:modified>
</cp:coreProperties>
</file>